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FFEC" w14:textId="1A890E8D" w:rsidR="00106301" w:rsidRPr="008826E1" w:rsidRDefault="008826E1" w:rsidP="00106301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8826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Topic 1 </w:t>
      </w:r>
      <w:r w:rsidR="00106301" w:rsidRPr="008826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DQ</w:t>
      </w:r>
      <w:r w:rsidRPr="008826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BC7B5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1</w:t>
      </w:r>
    </w:p>
    <w:p w14:paraId="2EAD8D21" w14:textId="77777777" w:rsidR="008826E1" w:rsidRDefault="008826E1" w:rsidP="008826E1">
      <w:pPr>
        <w:spacing w:line="48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nursing shortage</w:t>
      </w:r>
      <w:r w:rsidR="00796D99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a complex problem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iven by several</w:t>
      </w:r>
      <w:r w:rsidR="00796D99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variables, such as demographic changes, rising healthcare demands, and workforce difficulties. The global nursing shortag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sults from</w:t>
      </w:r>
      <w:r w:rsidR="00796D99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umerous occurrences and enduring tendencies, which present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blem</w:t>
      </w:r>
      <w:r w:rsidR="00796D99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for healthcare systems everywhere</w:t>
      </w:r>
      <w:r w:rsidR="0076124D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B67A3C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aging population, which needs more healthcare services as people age,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tributes significantly</w:t>
      </w:r>
      <w:r w:rsidR="00B67A3C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s a result of this demographic shift, there are shortages in not just the general demand for healthcare but also in specialty fields like gerontology nursing. The shortfall is further exacerbated by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sizable section of the nursing workforce</w:t>
      </w:r>
      <w:r w:rsidR="00B67A3C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etting close to retirement</w:t>
      </w:r>
      <w:r w:rsidR="0076124D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76124D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amata </w:t>
      </w:r>
      <w:r w:rsidR="0094372B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t al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94372B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76124D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3)</w:t>
      </w:r>
      <w:r w:rsidR="0076124D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AA172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22B7E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addition, nurses are now more stressed and burned out, which frequently causes them to leave their careers early. Increased healthcare needs</w:t>
      </w:r>
      <w:r w:rsidR="0098516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4372B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ve</w:t>
      </w:r>
      <w:r w:rsidR="0098516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lso put additional strain on healthcare facilities and their nursing staff.</w:t>
      </w:r>
    </w:p>
    <w:p w14:paraId="530317F6" w14:textId="7965F7E2" w:rsidR="00686426" w:rsidRPr="00106301" w:rsidRDefault="008826E1" w:rsidP="008826E1">
      <w:pPr>
        <w:spacing w:line="48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i</w:t>
      </w:r>
      <w:r w:rsidR="00AA172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creased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ricacy</w:t>
      </w:r>
      <w:r w:rsidR="00AA172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healthcare</w:t>
      </w:r>
      <w:r w:rsidR="00AA1722" w:rsidRPr="001063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e to</w:t>
      </w:r>
      <w:r w:rsidR="00AA1722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velopments in medical science and therapies is another event that has contributed to the shortage of nurses</w:t>
      </w:r>
      <w:r w:rsidR="00C22B7E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re are lengthier and more expensive educational paths because nurses are now obliged to have advanced knowledge and training</w:t>
      </w:r>
      <w:r w:rsidR="0094372B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94372B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resova P et al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94372B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94372B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0</w:t>
      </w:r>
      <w:r w:rsidR="00EB0CD3"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C22B7E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is might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iscourage nursing students from pursuing th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r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reer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The nursing profession is actively working on solutions in response to these difficulties. </w:t>
      </w:r>
      <w:r w:rsidR="00EB0CD3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e way is through educational reforms t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 appeal to a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a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r spectrum of student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ursing schools are increasing their capacity and providing more flexible options, such </w:t>
      </w:r>
      <w:r w:rsidR="00106301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line education. Nursing students are also given financial incentives and scholarships, particularly in impoverished regions. In addition, healthcare institutions are implementing nurse residency programs to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vid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new graduate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th 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re guidance and mentorship and increase retention rates. Moreover, legislation to enhance nurse staffing ratios and guarantee safe working conditions is being considered in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veral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urisdictions to lower burnout</w:t>
      </w:r>
      <w:r w:rsidR="00EB0CD3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dod et al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EB0CD3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B0CD3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3)</w:t>
      </w:r>
      <w:r w:rsidR="00A67374" w:rsidRPr="00106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E517406" w14:textId="4F638F31" w:rsidR="00C22B7E" w:rsidRPr="0076124D" w:rsidRDefault="008826E1" w:rsidP="0076124D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76124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References</w:t>
      </w:r>
    </w:p>
    <w:p w14:paraId="27E8AF35" w14:textId="77777777" w:rsidR="008826E1" w:rsidRDefault="008826E1" w:rsidP="008826E1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aresova, P., Prochazka, M., Barakovic, S., Husić, J. B., &amp; Kuca, K. (2020). A Shortage in the Number of Nurses—A Case Study from a Selected Region in the Czech Republic and International Context. </w:t>
      </w:r>
      <w:r w:rsidRPr="008826E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ealthcare</w:t>
      </w: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Pr="008826E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8</w:t>
      </w: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2). </w:t>
      </w:r>
      <w:hyperlink r:id="rId4" w:history="1">
        <w:r w:rsidRPr="00F9225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healthcare8020152</w:t>
        </w:r>
      </w:hyperlink>
    </w:p>
    <w:p w14:paraId="10620973" w14:textId="0C25BCCC" w:rsidR="008826E1" w:rsidRDefault="0076124D" w:rsidP="008826E1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amata, A. T., &amp; Mohammadnezhad, M. (2023). A systematic review study on the factors affecting shortage of nursing workforce in the hospitals. </w:t>
      </w:r>
      <w:r w:rsidRPr="0010630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Nursing </w:t>
      </w:r>
      <w:r w:rsidR="008826E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O</w:t>
      </w:r>
      <w:r w:rsidRPr="0010630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en</w:t>
      </w:r>
      <w:r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10630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0</w:t>
      </w:r>
      <w:r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3), 1247–1257. </w:t>
      </w:r>
      <w:hyperlink r:id="rId5" w:history="1">
        <w:r w:rsidRPr="001063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2/nop2.1434</w:t>
        </w:r>
      </w:hyperlink>
      <w:r w:rsidRPr="0010630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1EC89C3A" w14:textId="7FC8223B" w:rsidR="008826E1" w:rsidRDefault="008826E1" w:rsidP="008826E1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Udod, S. (2023). A </w:t>
      </w: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ll for urgent action: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</w:t>
      </w: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novations for nurse retention in addressing the nursing shortage. </w:t>
      </w:r>
      <w:r w:rsidRPr="008826E1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ursing Reports, 13(1),</w:t>
      </w:r>
      <w:r w:rsidRPr="008826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145-147. </w:t>
      </w:r>
      <w:hyperlink r:id="rId6" w:history="1">
        <w:r w:rsidRPr="00F9225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nursrep13010015</w:t>
        </w:r>
      </w:hyperlink>
    </w:p>
    <w:p w14:paraId="0E17984B" w14:textId="77777777" w:rsidR="008826E1" w:rsidRDefault="008826E1" w:rsidP="008826E1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14:paraId="590FC0AF" w14:textId="507D2D92" w:rsidR="008826E1" w:rsidRDefault="008826E1" w:rsidP="008826E1">
      <w:pPr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</w:p>
    <w:p w14:paraId="6D4A257C" w14:textId="77777777" w:rsidR="008826E1" w:rsidRPr="008826E1" w:rsidRDefault="008826E1" w:rsidP="008826E1">
      <w:pPr>
        <w:spacing w:after="0" w:line="480" w:lineRule="auto"/>
        <w:ind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KE"/>
        </w:rPr>
      </w:pPr>
    </w:p>
    <w:p w14:paraId="64490EC0" w14:textId="61C7D85B" w:rsidR="00796D99" w:rsidRDefault="00796D99" w:rsidP="008826E1">
      <w:pPr>
        <w:spacing w:after="0" w:line="480" w:lineRule="auto"/>
        <w:ind w:hanging="720"/>
        <w:rPr>
          <w:rFonts w:ascii="Arial" w:hAnsi="Arial" w:cs="Arial"/>
          <w:color w:val="222222"/>
          <w:shd w:val="clear" w:color="auto" w:fill="FFFFFF"/>
        </w:rPr>
      </w:pPr>
    </w:p>
    <w:sectPr w:rsidR="00796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TY3N7U0tzQ0MjNV0lEKTi0uzszPAykwrAUA/pYH/SwAAAA="/>
  </w:docVars>
  <w:rsids>
    <w:rsidRoot w:val="00E00FBA"/>
    <w:rsid w:val="00106301"/>
    <w:rsid w:val="00686426"/>
    <w:rsid w:val="0076124D"/>
    <w:rsid w:val="00796D99"/>
    <w:rsid w:val="008826E1"/>
    <w:rsid w:val="0094372B"/>
    <w:rsid w:val="00985162"/>
    <w:rsid w:val="00A67374"/>
    <w:rsid w:val="00AA1722"/>
    <w:rsid w:val="00B67A3C"/>
    <w:rsid w:val="00BC7B51"/>
    <w:rsid w:val="00C22B7E"/>
    <w:rsid w:val="00D04171"/>
    <w:rsid w:val="00E00FBA"/>
    <w:rsid w:val="00E75229"/>
    <w:rsid w:val="00EB0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EA611"/>
  <w15:chartTrackingRefBased/>
  <w15:docId w15:val="{325D7247-080E-42B7-A70E-9E0B69F6E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12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2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69250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210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8423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91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3909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8122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24370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0187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5070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nursrep13010015" TargetMode="External"/><Relationship Id="rId5" Type="http://schemas.openxmlformats.org/officeDocument/2006/relationships/hyperlink" Target="https://doi.org/10.1002/nop2.1434" TargetMode="External"/><Relationship Id="rId4" Type="http://schemas.openxmlformats.org/officeDocument/2006/relationships/hyperlink" Target="https://doi.org/10.3390/healthcare80201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5</Words>
  <Characters>2466</Characters>
  <Application>Microsoft Office Word</Application>
  <DocSecurity>0</DocSecurity>
  <Lines>3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9-18T21:05:00Z</dcterms:created>
  <dcterms:modified xsi:type="dcterms:W3CDTF">2023-09-1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57923a7eca88b1bb79c3754c0fb1929778337351e01f79b8e58a3e225d582b</vt:lpwstr>
  </property>
</Properties>
</file>